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E33964A" w14:textId="10DE3D07" w:rsidR="0070443F" w:rsidRDefault="00DB33E2">
      <w:r>
        <w:t>La princesse de clèves :</w:t>
      </w:r>
    </w:p>
    <w:p w14:paraId="38D7E606" w14:textId="4E261F0C" w:rsidR="00DB33E2" w:rsidRDefault="00DB33E2">
      <w:r>
        <w:t>Action : 1558</w:t>
      </w:r>
    </w:p>
    <w:p w14:paraId="2781DD23" w14:textId="5613A816" w:rsidR="00DB33E2" w:rsidRDefault="00DB33E2">
      <w:r w:rsidRPr="00DB33E2">
        <w:t xml:space="preserve">il épouse sans être amoureuse de lui alors qu'elle est mariée Madame de clèves rencontre à la cour le duc de Nemours donc elle est venue vous êtes de charger devenue Madame Leclerc hein ouais elle rencontre le duc de Nemours d'accord au revoir votre rencontre d'amour d'un amour avec après avoir Parlement alors naît entre eux un amour immédiat toi et partager Madame de Chartres découvre cette passion naissante et met en garde sa fille du danger que c'est désire illégitime hein ça s'appelle sais pas quoi universel non non lorsque tunique en dehors de ton mariage ça s'appelle un adultère adultère YOK nous n'avons que le fil soit marié ça s'appelle de l'adultère voilà tu es tu te marier avec Thérèse et puis après tu rencontres Janine tunique Janine adulte mais non je veux dire tonique Janine mais après tu Marie Thérèse c'est la s'inviter bon c'est s'était mariée il te dire là je suis en déroute au mariage c'est pas tout mais avant le mariage non arrête de charme déco cette passion naissante où on a vu avant de mourir Madame de Chartres la maman Bonjour sa fille de lutter contre l'amour coupable qui lui ainsi que lui inspirent le duc de Nemours et ont perdu le soutien de sa mère afin d'éviter en monsieur de Nemours qui elle ne peut s'empêcher de estimé pendant club décide se retira la comprendre d'accord l'accompagne en 2 clubs restent à Paris car il doit consoler l'un de ses amis au monsieur pardon monsieur et en ses amis monsieur s'en sert comme le pinard j'encule je suis plus dessus commencer peux-tu je sais plus je suis plus envie de quoi tu pues dans leur dans leur truc m'enfin bon ça tourne okay 2nde partie Madame de clèves vie en sa maison de Coulommiers elle apprend la mort de Madame de Tournon et attristé de la disparition de cette jeune femme qu'elle trouvait belle et vertueuse de retour de Paris monsieur de clèves lui apprend que son ami Sancerre était amoureux depuis près de 2 ans de Madame de Tournon mais qui vous est tournante et que cette dernière lui avait secrètement promis ainsi qu à monsieur de souville de les épouser c'est seulement le jour de sa mort que monsieur Sancerre apprend la perfidie le même jour il connaît une douleur immense et apprenant la mort de sa bien aimée et en découvrant les lettres passionnées que cette dernière adresse Monsieur X où ville la princesse de clèves est troublé par les propos que son mari a tenu à son ami s'en sert et qui lui répète la sincérité me touche une telle sorte que je crois que c'est ma maîtresse et même ma femme m'a avoué que quelqu'un lui plus j'en serais affligé sans en être écrit la demande de monsieur de clèves Madame de clèves rentre à Paris et elle ne tarde pas à se rendre compte qu'elle n'est pas guéri de la mort qu'il éprouve pour le duc de Nemours à elle est en effet ému et plein de tendresse pour cet homme qui par amour pour elle renonce aux espérances d'une couronne s'il ne parvient pas à maîtriser ses sentiments elle est bien décidée à tout faire pour maîtriser ses actes elle souhaite à nouveau fuir celui qu'elle aime mais son mari lui intime l'ordre de ne changer en rien sa conduite puis Nemours dérobe sous ses yeux son portrait elle se tait craignant à la fois de dévoiler publiquement la passion que ce prince éprouve pour elle et d'avoir affronté une déclaration enflammée de cet amour passionné Nemours qui s'est aperçu que la princesse de clèves avait assisté à ce vol et n'avait pas réagi rentré chez lui savourant le bonheur de se savoir aimé lors d'un tournoi open au lycée de 3 mots à l'oreille avant lors d'un tournoi Nemours et PC le regard que lui adressa normal de clèves est la preuve d'une ardente passion puis une lettre de femme égarée et dont elle est montée elle entre en possession la supposer que l'amour a une liaison il découvre alors la chaîne aussi 3e partie la vidame de Chartres oncle de la princesse de clèves et ami intime de monsieur de Nemours est lui aussi très *** le vidame lui aussi très contrarié par cette lettre la lettre qui est la princesse de clèves qu'elle pourrait adresser un amour douce jalousie lui appartenait et le fait ne circule entre toutes les mains de la cour le contrarié énormément en effet cette lettre risque de déshonoré une femme c'est vraiment respectable et de lui valoir à lui vidame de Chartres la colère de la reine qui en a fait son confident et qu'il n'accepterait pas cette aventure sentimentale le vidame de Chartres souhaite que l'UDI de Nemours indiquait le </w:t>
      </w:r>
      <w:r w:rsidRPr="00DB33E2">
        <w:lastRenderedPageBreak/>
        <w:t xml:space="preserve">destinataire de cette lettre et il me réclame la reine dauphine qu'il a maintenant entre les mains il lui donne pour cela un billet sur lequel figure son nom qu'une amie de sa maîtresse m'a donné et qui permettra à nouveau de se justifier auprès de celle qu'il aime il est monsieur de Nemours torrent visite à Mme de clèves lui apprend la demande au vidame de Chartres combien également grâce au billet qui lui a donné son ami ça lui prouver qu'il n'est pas compromis dans cette aventure sentimentale il parvient ainsi à dissiper la jalouser de la princesse en présence compressant c'est monsieur de clèves et 2 seulement pour satisfaire une demande Royal réécrive de mémoire une copie de la lettre qui a semé le trouble Madame de clèves goûter les plaisirs de ce moment d'intimité mère prend conscience de la passion qu'il ressent malgré pour cet homme elle décide de repartir à la campagne malgré les reproches de son mari qui ne comprend guère son goût pour la solitude elle avoue les remplis de larmes qu'elle était prise d'un autre homme et que pourrais je t'ai dit de lui elle doit quitter la cour tu veux me raciste caché invisible à cet aveu monsieur de clèves et dans un premier temps tranquillisé par la franchise courageuse de son épouse puis aussitôt il commence à ressentir une vive jalousie et presse son épouse 1000 questions auxquelles elle ne répond pas elle ne lui dévoilera pas le nom de son rival monsieur de Nemours assistant dans l'ombre cette scène reste lui aussi dans l'expectative le roi demanda alors à monsieur de clèves de rentrer à Paris ouais c'est ça Madame de clèves et effrayé de sa confession mais ils se rassurent en estimant qu'il y avait ainsi témoigné sa finalité son mari monsieur de Meaux s'est enfui dans la forêt et se rend compte que cet aveu lui enlève tout espoir de conquérir celle qu'il aime il éprouve pourtant une certaine fierté d'aimer et d'être aimé d'une femme si noble il connaît surtout d'imprudence de raconter au vidame de Chartres l'histoire qu'il vient de vivre j'ai d'abord raconté cette histoire on travaille son compagnon de vie que cette histoire la sienne okay va prendre son côté que celui que sa femme n'a pas voulu nommer n'est autre que monsieur Denis puis en raison de l'imprudence de Nemours l'information devient public le sachant que ce dernier a été témoin cet aveu monsieur et Madame de claire ce disque se déchire on se soupçonnant l'un l'autre d'avoir trahi le secret dans discussion le moral Madame de clèves que là fatalité à jeter les uns contre les autres sont avoir chômé où soupçons romains reproche et en plus cruel des troupes de la passion le roi lui merde lors d'un tournoi 4e Parmi eux d'un éclat de bois accueil alors que la roue la cour pardon se rend à Reims pour le sacré du nouveau hein Madame de clèves se retira nouveau à la campagne cherche dans la solitude l'impossible tranquillité Nemours la suite et pieds par un espion avec le club à dépêché sur place de nuit Nemours observer la princesse de clèves alors qu'elle contemple d'un air ever un tableau le représentant Il est fou de bonheur encouragé par cette marque d'amour Nemours se décide à rejoindre celle qu'il aime il a valsé de quelque part et puis du bruit pas à le reconnaître a Princess se réfugient immédiatement dans un autre endroit du château de Nemours attend en vain dans le jardin pour le sein et au petit matin pour le 5 il se rend dans le village voisin pour le sein pourrait attendre la nuit suivante la princesse du duc de Nemours auprès de la princesse au fesse a été raconté un Clerc par son espion pour le compte sans même laisser le temps à son interlocuteur de lui donner plus de précisions il avait persuadé qu'il a été trahi qui il meurt de chagrin quoi ça non sans avoir fait la vertueuse infidèle euh liable adieu aux yeux et l'avoir accablé de reproches la douleur film la princesse de toute réseau elle éprouve pour elle même et monsieur de Nemours un véritable effroi pas le droit elle refuse de voir monsieur de Nemours rebonsoir continuellement à la crainte de son défunt mari et de l'avoir voir épouser monsieur Tu les conseils de recherche et ailleurs une destinée plus heureuse puis elle sort sans que le mot puisse la retenir la princesse t'es en train de plaisir ça nous là on s'exile en euh euh euh quelques années plus tard en suis combats ou une maladie tu langues quoi longueur nombreux mangas tu la laisses la mélancolie la longueur SATA temps il YA la longueur c'est ta tante t'attend mais t'attends t'attends en vain quoi hein euh juste faire une petite entrée parce qu'il n'y a pas eu d'entrée un peu une présentation vraiment </w:t>
      </w:r>
      <w:r w:rsidRPr="00DB33E2">
        <w:lastRenderedPageBreak/>
        <w:t>du truc c'est pas bien normalement on doit présenter sa dire voilà hein tu vois ce que je veux dire oui donc c'est un roman de Marie-Madeleine de La Fayette publié anonymement en 1678 ça vaut le savoir donc le roman prend pour cadre la vie à la cour des Valois dans les premières années du règne de Henri II Henri 2 comme l'indique le narrateur dans les premières lignes du récit il peut être défini comme un roman historique même si en longueur par bien des aspect souci de vraisemblance construction rigoureuse introspection personnage la tradition du roman d'Alice c'est en effet un des premiers romans dys psychologique à celui qui lui donne une part importante de modernité la princesse de clèves témoigne également du rôle important joué par les femmes en littérature et dans la culture du dix-huitième siècle marqué par le courant de la préciosité Madame de La Fayette avait fréquenté avant son mariage le salon de la marquise de Rambouillet et comme son ami Madame de Sévigné faisait partie du cercle littéraire de Madame de scudéry Cantal admirez la princesse de clèves évoqué comme l'un des modèles littéraires qui vous inspiré Balzac Raymond radiguet ou même Jean Cocteau donc elle se déroule entre le mois d'octobre 15 158 et novembre 15 159 donc Henri depuis son successeur françois de quelqu'un il a mis un an de charge à lui de 15 ans dans la vache et arriva l'accord de Rouen dirait Henri II euh attends s'il te plaît tombe amoureux d'elle mais ce sentiment n'est pas partagé il se Marie et ton mari viens celui-ci meurt de chagrin elle décide alors de sauver ou d'un couvent après afin d'éviter 1€ sur un court et à vous attention celui-ci Merlin gerin et elle décide alors de se retirer dans un couvent en Skype a dit hein ouais on a mon amour je suis le roi dans son voyage avec la cour d'Espagne et après je viens de partir retirer dans les Pyrénées s'est prise pour une fille Koh-Lanta le froid de la mort une fois remise décidé de passer une partie de l'année dans un couvent bah oui c'est ça est-ce que ça suffit ou pas c'est quoi le prochain</w:t>
      </w:r>
      <w:r>
        <w:t>.</w:t>
      </w:r>
      <w:r w:rsidRPr="00DB33E2">
        <w:t xml:space="preserve">il y a 3 ou </w:t>
      </w:r>
    </w:p>
    <w:p w14:paraId="4B244835" w14:textId="47E4CE43" w:rsidR="00DB33E2" w:rsidRDefault="00DB33E2"/>
    <w:p w14:paraId="2FC9C86B" w14:textId="0D0E97F5" w:rsidR="002D4196" w:rsidRDefault="002D4196">
      <w:r>
        <w:t>Montaigne :</w:t>
      </w:r>
    </w:p>
    <w:p w14:paraId="5DC8B855" w14:textId="2D321D5D" w:rsidR="00583653" w:rsidRDefault="00981B28">
      <w:r>
        <w:t>Bizarre et changeant :</w:t>
      </w:r>
    </w:p>
    <w:p w14:paraId="769D377F" w14:textId="77777777" w:rsidR="00981B28" w:rsidRDefault="00981B28"/>
    <w:p w14:paraId="5E4D0ACB" w14:textId="77777777" w:rsidR="00583653" w:rsidRDefault="00583653"/>
    <w:p w14:paraId="0CC28C63" w14:textId="66777D34" w:rsidR="002D4196" w:rsidRDefault="002D4196">
      <w:r>
        <w:t>Thérèse Desqueyroux :</w:t>
      </w:r>
    </w:p>
    <w:p w14:paraId="110B13CD" w14:textId="6436499F" w:rsidR="002D4196" w:rsidRDefault="002D4196">
      <w:r w:rsidRPr="002D4196">
        <w:t xml:space="preserve">J'ai une poche ça peut être bien qu'est-ce qu'il YA je ne poste jamais de se qualifier ouais c'est trop peur pour éviter le scandale et protéger les intérêts de leur fille Bernard débuts de guerre ou de sa femme Thérèse a tenté d'empoisonner dépôt de telle sorte qu'elles bénéficient d'un non-lieu enfermé dans sa Chambre des restos dans une prostration si complète que son mari effrayer ne sais plus quelle décision prendre doit-il lui rendre sa liberté okay donc tu vois ça c'est vraiment avec le croisant avec une prostration je suis comme ça je bouge plus je posterais tu vois c'est à dire en état de choc oui ça s'appelle la prostration ses prospects un va te faire Thérèse bleu Hello de terrasse deck héros plusieurs années truc de Françoise c'est François Mauriac d'ailleurs laisse le truc de François je te jure t'es resté carreaux les résumés j'te jure d'arrêter mais le régime est et Kourou détaillé rapide coucou ça y est détaillé tu veux toi </w:t>
      </w:r>
    </w:p>
    <w:p w14:paraId="11B345B6" w14:textId="75F38AB7" w:rsidR="002D4196" w:rsidRDefault="002D4196">
      <w:r w:rsidRPr="002D4196">
        <w:t xml:space="preserve">commentaire composé très bien </w:t>
      </w:r>
    </w:p>
    <w:p w14:paraId="1B1D80AC" w14:textId="1DDA16D1" w:rsidR="002D4196" w:rsidRDefault="00B765C0">
      <w:r w:rsidRPr="00B765C0">
        <w:t xml:space="preserve">Musée d'avoir empoisonné son mari mais faute de preuves à non-lieu a été prononcé le père de Thérèse et l'avocat discute sans faire attention à la jeune femme c'est ça le père de terre à l'avocat discute sans faire attention à la jeune femme Ah sans faire attention la jeune femme d'accord nous comprenons Michèle Laroque est préoccupé par les possibles répercussions de cette affaire sur sa carrière politique les 2 hommes conduisent Thérèse à la calèche qui la mènera jusqu à la gare elle prendra leur entrain pour argelouse ouh là dans son mari Bernard monsieur larroque rappelle fermement à sa fille et elle doit obéir à son mari et être avec lui comme les 2 doigts de la main c'est la seule option possible pour éviter les rumeurs analyse du chapitre un dans ce premier chapitre nous comprenons que monsieur larroque absorbé par ce </w:t>
      </w:r>
      <w:r w:rsidRPr="00B765C0">
        <w:lastRenderedPageBreak/>
        <w:t xml:space="preserve">qu politique ne porte aucun intérêt cette fille sa phrase préférée toutes des hystériques quand elles ne sont pas idiotes soulignent son mépris des femmes donc il est bisous j'ai chapitre II dans la calèche qui l'amène à la gare de nisan Thérèse est épuisée elle songea la vie qu'elle va devoir reprendre avec son mari Bernard l imagina Bernard capable de la comprendre et de lui pardonner son geste elle décide d'utiliser le temps de son trajet pour préparer sa confessions mais Thérèse se rend compte de la difficulté de sa tâche elle ne connaît pas elle-même les raisons profondes qui l'ont poussé à empoisonner son mari la garnison il rappelle Anne de la trave son ami d'enfance et demie sœur de Bernard qui a le retrouver elle était argelouse elle se rappelle cette période comme la purée la plus heureuse de sa vie vas-y analyse du chapitre 2 putin tu vas descendre noter la structure complexe du roman c'est durant son trajet en train que Thérèse revient surtout sur son passé et évoquant ses souvenirs du chapitre 219 à partir du 9 le récit reprendre un autre logique j'appuie 23 il reste des kérou songe à argelouse un hameau entouré de Landes et marécages sa mère morte en couches il possédé une métairie Thérèse il passait ses étés avec sa tante Clara la 2e métairie du hameau appartenant ou des carreaux l'idée de marier Thérèse le fils de Guy Roux semblait alors toute naturel cela permettait de rassembler les propriétés pourquoi a-t-elle épousé Bernard plusieurs raisons s'entrecroisent l'envie l'envie de devenir la belle sœur de son ami Yann tu deviens propriétaire des 2000 hectares de Bernard mais aussi l'envie de trouver sa place de prendre son en d'entrer dans un autre familial j'ai pris 3 il est marié pour entrer dans un autre familial pourtant elle ne pourra pas se résigner longtemps à tenir le rôle de femmes de la famille c'est l'oppression familiale et là sensation de perdre toute existence individuelle avec le mariage qui la pousseront à se rebeller chapitre 4 Terry se souvient de son mariage un jour étouffant qui lui donne l'impression de s'être perdu éloigné Dan version charnel avec Bernard sont désagréables pue du cu elle apprend à feindre le plaisir malgré le dégoût que lui inspiré intimité avec son mari puis les couilles du ranch envoyer de noce c'est toi qui fait ça ou c'est pas moi c'est mon téléphone pas putin il pue des couilles Madame il pue tellement fort des couilles elle est dégoûtée on a envie de vomir âge il la rapproche donc ses doigts ça sent le camembert moi aussi doivent je te parle pas de sa gueule au revoir donc euh durant son voyage de noces reçoit plusieurs lettres d'anne qui lui fait pas son amour pour un jeune homme nommé Jean azevedo test déchire et jette les lettres enflammées dame Ah les boules sa mère copine à elle avait un truc à raucoules et la saisie avec l'eau qui pue des couilles dans le même temps la merde Bernard a écrit à son fils lui demandant d'intervenir pour empêcher toute liaison entre Anne et Jean azevedo en effet le jeune homme est juif har il serait atteint de tuberculose alors là ça m'arrange pas son affaire en plus hors la famille des kir où destinent à épouser le fils de l'homme un riche propriétaire de pain du pain pays ns oui Thérèse est jalouse Dan cette dernière en étant amoureuse vie un bonheur qui connaîtra jamais avec Bernard qui pue des couilles elle est additionné Anne d'épouser j'ai décidé dissuader un d'épouser gens euh En Égypte j'appuie nous révèle le fonctionnement des femmes des familles bourgeoises elles forment un monde clos dont les valeurs fondamentales sont là respectabilité de la propriété les mariages sont ainsi démarrage de propriété non d'amour tout personnage qui désormais la famille comme celle qu'a du jeune azevedo doit être écartée quand Thérèse quant à Thérèse nous découvrons la jalousie qui la ronge comme poussé par une force destructrice elle se range immédiatement du côté de la famille afin de ruiner le bonheur Dan chapitre 5 la famille des kerhuon fairman ****** la propriété familiale pour qu'elle n'entre plus en contact avec Jean azevedo la jeune fille souffre terriblement de la situation mais Thérèse jalouse se range du côté de la famille il réussit à convaincre la jeune fille de partir envoyer avec sa main avec 100 marquera daronne elle nous promet d'entrer en contact avec José rideau durant son absence Thérèse est enceinte depuis les couilles mais ressent de la peur enfin cette créature dans son ventre parce qu'il a pas d couilles qu'elle ne désire pas j'appuie 6 après le départ d'anne et ses parents Thérèse et Bernard reste à argelouse Bernard est souffrant </w:t>
      </w:r>
      <w:r w:rsidRPr="00B765C0">
        <w:lastRenderedPageBreak/>
        <w:t xml:space="preserve">et je pense cardiaque et craint de mourir il reste finit par rencontrer Jean azevedo ce dernier lui révèle qu'il n'a aucune intention d'épouser Anne il souhaitait juste lui faire découvrir les joies d'une passion amoureuse avant qu'elle ne rejoigne la morne existence de provincial à laquelle sa famille le destinent Thérèse et charmé par cet homme cultivé et passionné piqué janvier vidéo n'a pas réussi à cultiver volubile mais bon volubile unique à gauche à droite qui facile sur une victoire il incarné l'idée de liberté j'ai 7 bernard qui s'est rendu chez Bien les 2 jeunes gens se rapprochent Jean exhorte à ne à se libérer du carcan familial et de sa petite ville provinciale gens quittent argelouse pour retourner à Paris 2 jours après son départ d'anne fait irruption argelouse elle a échappé à la surveillance de ses parents après avoir reçu la lettre de gens elle souffre terriblement et accusent Thérèse de l'avoir trahi Bernard se réveiller reproche violemment à sa jeune sœur son comportement sentencieux ils vont faire dans sa chambre conformément aux décisions familiales donc analyse du chapitre VII Jean exerce une forme de fascination sur Thérèse et contribuera par contre arça lui rendre son mari encore plus odieux quand elle affirmé mondane par Bernard il préfigure déjà la future séquestration de Thérèse chapitre 8 Thérèse a créé agent mais ne reçoit qu'une réponse soit un grand tous les regards sont tournés vers l'enfant qu'elle porte Bernard junior qui peut découler Thérèse se sont vénérés comme un vase sacré seul compte pour la famille de Bernard sa progéniture lorsqu'elle accouche de sa fille non Marie elle ne ressent que très peu d'attachement pour 11 jour d'incendie de forêt Bernard préoccuper prend plusieurs fois sa dose d'arsenic terrestre intervient pas le soir le médecin est appelé au chevet de Bernard Thérèse ne mentionnent pas la prise excessive de as les jours suivants elle se met empoisonné son mari j'ai gagné régulièrement en ajoutant des goudas sonner c'est ce que j'avais dit dans sa boisson à c'était tout vu un message rencontre de l'empoisonnement et de couple Thérèse à utiliser des ordonnances falsifiées pour obtenir des doses supplémentaires de médicaments chapitre 9 on retourne temps présent le trajet terrestre enfin elle arrive enfin à Rio Lou soulei temps Bernard fermer intransigeant ce dernier la forme sera demandé nouvelle réalité reste sera condamné à rester dans sa chambre de sa tante Clara et sa fille Marie pour sauver les apparences de leur union ils apparaîtront ensemble à la messe de dimanche si elles sont de son fils la famille l'a dénoncé à la justice chapitre 9 analyse Notez bien la structure du roman le déplacement en train de Thérèse fut l'occasion d'un retour sur son passé d chapitre 2 à 9 la préparer sa défense en cherchant à puisé dans ses souvenirs les raisons de ces actes à partir du moment où elle retrouve Bernard le récit reprend un cours chronologique sur l'histoire peut-être bien aller pour toi donc flashback chapitre 19 terre et souhaiter se confesse à Bernard afin de reprendre une vie commune avec lui aura son arrivée Bernard sentence qui refuse d'écouter propose et prononce le verdict familial la séquestration les retrouvailles sont manqués et l'envie de couper définitivement détruite chapitre 10 Thérèse va chercher un flacon de poison qu'elle avait gardé dans son manteau et son je suicider à ce moment-là ballion la servante ans dans sa chambre et lui annonce la mort de tante Clara chapitre 11 pour Thérèse de journée argelouse son interminable elle fume beaucoup seule la messe le dimanche lui apporter un léger répit en novembre Bernard bar pour Sinclair et dispense Thérèse de la messe mais là travaux ont fait courir le bruit que Thérèse et neurasthénique dois je t'ai dit que c'est toi t'es prostré t'es dans ta tête et tu bouge pour aller sur ta terrasse technique t'es tu vois mais t'es pas bien enfin je veux dire t'es prostré et t'as plus envie de rien le reste est nickel et pressing j'ai besoin de vivre seul l'état Thérèse empire elle se nourrit peu le 16 de de clopes et reste au lit toute la journée imaginant notre vie qu'elle pourrait mener à Paris avec Jean azevedo du chapitre 11 séquestration Thérèse matérialise l'enfermement familial nous sauve Thérèse depuis son mariage les images de l'incarnation sont nombreuses dans le roman le jour de son mariage une lourde porte se referme sur Thérèse sa vie il ne sera alors qu'une quête pour affirmer son existence individuelle face à une famille qui lancèrent chapitre douce une lettre de Bernard annonce sa venue pour la fin décembre il sera accompagné de sa mère damnée du fils du </w:t>
      </w:r>
      <w:r w:rsidRPr="00B765C0">
        <w:lastRenderedPageBreak/>
        <w:t>général qui tient à rencontrer Thérèse avant de se financer avec Anne dans sa lettre Bernard ordonne intéresse de faire bonne figure lors de cette entrevue sous peine de sanctions lorsque la famille éduquée line arrive en argelouse Thérèse exemple décharné donc le visage rongé et s'évanouit Bernard pris de pitié décide de rester argelouse pour soigner Thérèse et lui rendre sa liberté j'ai plus de 131 matin de mars Bernard intéressons aussi à la terrasse d'un café parisien Thérèse va commencer une nouvelle vie tandis que nanard va bientôt rentrer argulus au moment de partir nanas ont été rejetées reste pourquoi a-t-elle vu le empoisonné il sait maintenant que ce n'était pas pour ces pains est-ce parce qu'il nous restait intéressons à la confession qu'il avait préparé dans le train elle essaye de lui dire la vérité tout d'abord qu'il ne connaît pas parfaitement la raison de ses actes idée qui lui est venue lors de l'incendie de mano où il avait l'impression alors de céder un devoir mais 2 mai Bernard ne crois pas en ça il se moque de lui il rappelle à Thérèse qu'elle ne reviendra argelouse que pour les événements familiaux tu la quittes terrestre seul rejoint la foule de Paris marchant au hasard un ami chapitre 13 à la fin du roman Bernard questionne enfin intéresse sur les motivations de ses actes ses dernières hésité à lui livrer la confession préparer mais l'ironie est certainement la certitude de ne pas être écoutée et comprise prennent le dessus par ailleurs elle sait que sa quête pour comprendre ses actes et Ben les mobiles de ces actes demeurent opaques Thérèse de ce livre à donc jamais le incommunicabilité du couple reste</w:t>
      </w:r>
      <w:r w:rsidR="00583653">
        <w:t>.</w:t>
      </w:r>
    </w:p>
    <w:p w14:paraId="52AA159C" w14:textId="620BD8A9" w:rsidR="00C20792" w:rsidRDefault="00C20792"/>
    <w:p w14:paraId="7B83C72C" w14:textId="6DB1AC4D" w:rsidR="00C20792" w:rsidRDefault="00C20792">
      <w:r>
        <w:t xml:space="preserve">Pour chaque sorte de procédé trouvé , éviter la répétition des mêmes verbes, </w:t>
      </w:r>
    </w:p>
    <w:p w14:paraId="542C08B9" w14:textId="48922DB5" w:rsidR="00C20792" w:rsidRDefault="00C20792">
      <w:r w:rsidRPr="00C20792">
        <w:t xml:space="preserve">Démarrer belle euh sur la rencontre cela la rend et ça suggère cela traduit cela eux témoignent euh créer une impression eux dévoilent reflète intensifie la wifi l'impression de sapin ça dépend tu vois YA 1000 mots dans quelqu'un quand il s'agit eux une impression produite sur le lecteur ce procédé suscite provoque fenêtre communique à pour effet de créer un effet de transmets concours à eux et cetera cette idée de cette impression est soulignée par le pe e rendue par une mise en valeur mise en lumière mise en relief nous en perspective tu veux toujours venir non ça c'est sûr un commentaire comprends rien proposer l'introduction okay j'ai arrêté longtemps et je reprends l'autre il a </w:t>
      </w:r>
    </w:p>
    <w:p w14:paraId="2AF05A63" w14:textId="79BFB00B" w:rsidR="00C20792" w:rsidRDefault="00C20792">
      <w:r w:rsidRPr="00C20792">
        <w:t xml:space="preserve">est-ce que je vais voir ailleurs euh non c'était sur le coup les airs donc je dépendrais 5 tableau e brosse un portrait qualifient qu'on personnage ébauche représente transfigure et voilà c'est ce que je cherchais hier soir tu te rappelles et je vais voilà donc c'est transfiguré d'accord c'est dire le mec dans dans </w:t>
      </w:r>
      <w:bookmarkStart w:id="0" w:name="_GoBack"/>
      <w:bookmarkEnd w:id="0"/>
      <w:r w:rsidRPr="00C20792">
        <w:t xml:space="preserve">son portrait du héros Balzac transfigure la réalité pour en faire un personnage personnage fantastique d'accord bon tous les autres vers emploi rédige développe il commence à faire noir à quelle heure là tu vois ça viendra 24h t'as vu ça regarde il commence à faire noir va tu peux et puis euh l'interrupteur qui étaient là-bas voilà c'est le seul derrière monsieur voilà je suis là ça va me suffire voilà c'est mieux c'est dingue alors ensuite ta e montres des montres le exposent affirme après il peut réfuter un oui c'est bien bon après il peut concéder t'es d'accord après il peut objecter donc je suis pas d'accord connecter euh après eux il a puis il soutient il a prouve il avertit il prévient tu peux prévenir par exemple le eux ils expriment ils confirment une opinion il fait l'objet il élogieux euh donc il peut prenez il peut valider ou le contraire il peut blâmer critiquer dénoncer désapprouvé eux il peut déplorer oui déplorer il peut déplorer hum il peut regretter il peut s'indigner il peut s'insurger non il peut invalider voilà donc l'exercice euh est-ce que tu peux on est dans le registre d'expression et je reviendrais juste après cet </w:t>
      </w:r>
      <w:r w:rsidR="00D63E4A" w:rsidRPr="00C20792">
        <w:t>exercice-là</w:t>
      </w:r>
      <w:r w:rsidRPr="00C20792">
        <w:t xml:space="preserve"> dans la minute je te je te je reviendrais sur la suite donc ce que je veux c'est que tu notes sur du papier un le 3 donc on te demande de remplacer c'est ça oui j'adore Michel expression tu vois donc là c'est pauvre et on te demande de le faire en mieux en plus voilà un peu couillon plus en plus en </w:t>
      </w:r>
    </w:p>
    <w:p w14:paraId="224A84E7" w14:textId="1E08EFF8" w:rsidR="007D06F3" w:rsidRDefault="007D06F3">
      <w:r w:rsidRPr="007D06F3">
        <w:t xml:space="preserve">C'est dans quel livre le mec qui pue des couilles </w:t>
      </w:r>
    </w:p>
    <w:p w14:paraId="57EAC8B2" w14:textId="7781E932" w:rsidR="007D06F3" w:rsidRDefault="007D06F3">
      <w:r w:rsidRPr="007D06F3">
        <w:t xml:space="preserve">il s'appelait Bernard </w:t>
      </w:r>
    </w:p>
    <w:p w14:paraId="4DDC2936" w14:textId="16C53C4D" w:rsidR="007D06F3" w:rsidRDefault="007D06F3">
      <w:r w:rsidRPr="007D06F3">
        <w:lastRenderedPageBreak/>
        <w:t xml:space="preserve">ça se termine mal avec Bernard je suis opéré les bourses la rentrée c'est pas mal parce qu'il a traduit les bourses bourse il a traduit les bourses car ce sont les bourses les boulettes les Boulogne cette belle boulette Boulogne ta vie et Boulogne cette belle boulette c'est drôle ton truc c'est quoi ton non plus </w:t>
      </w:r>
    </w:p>
    <w:p w14:paraId="720F2804" w14:textId="77777777" w:rsidR="007D06F3" w:rsidRDefault="007D06F3"/>
    <w:sectPr w:rsidR="007D06F3">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c0NzMzNjE1MrM0MDBV0lEKTi0uzszPAykwrAUA43y0hywAAAA="/>
  </w:docVars>
  <w:rsids>
    <w:rsidRoot w:val="00191CE6"/>
    <w:rsid w:val="00115C1F"/>
    <w:rsid w:val="00191CE6"/>
    <w:rsid w:val="002D4196"/>
    <w:rsid w:val="00583653"/>
    <w:rsid w:val="0070443F"/>
    <w:rsid w:val="007D06F3"/>
    <w:rsid w:val="00981B28"/>
    <w:rsid w:val="00B765C0"/>
    <w:rsid w:val="00C20792"/>
    <w:rsid w:val="00D63E4A"/>
    <w:rsid w:val="00DB33E2"/>
    <w:rsid w:val="00F8282D"/>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5D402C"/>
  <w15:chartTrackingRefBased/>
  <w15:docId w15:val="{2CE0D0DF-9044-46D0-9AE3-A0B7E68CD8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imes New Roman"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115C1F"/>
    <w:pPr>
      <w:spacing w:after="0" w:line="240" w:lineRule="auto"/>
    </w:pPr>
    <w:rPr>
      <w:rFonts w:ascii="Times New Roman" w:hAnsi="Times New Roman" w:cs="Times New Roman"/>
      <w:color w:val="000000"/>
      <w:kern w:val="28"/>
      <w:sz w:val="24"/>
      <w:szCs w:val="20"/>
      <w:lang w:eastAsia="fr-FR"/>
      <w14:ligatures w14:val="standard"/>
      <w14:cntxtAlts/>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Textedebulles">
    <w:name w:val="Balloon Text"/>
    <w:basedOn w:val="Normal"/>
    <w:link w:val="TextedebullesCar"/>
    <w:uiPriority w:val="99"/>
    <w:semiHidden/>
    <w:unhideWhenUsed/>
    <w:rsid w:val="00D63E4A"/>
    <w:rPr>
      <w:rFonts w:ascii="Segoe UI" w:hAnsi="Segoe UI" w:cs="Segoe UI"/>
      <w:sz w:val="18"/>
      <w:szCs w:val="18"/>
    </w:rPr>
  </w:style>
  <w:style w:type="character" w:customStyle="1" w:styleId="TextedebullesCar">
    <w:name w:val="Texte de bulles Car"/>
    <w:basedOn w:val="Policepardfaut"/>
    <w:link w:val="Textedebulles"/>
    <w:uiPriority w:val="99"/>
    <w:semiHidden/>
    <w:rsid w:val="00D63E4A"/>
    <w:rPr>
      <w:rFonts w:ascii="Segoe UI" w:hAnsi="Segoe UI" w:cs="Segoe UI"/>
      <w:color w:val="000000"/>
      <w:kern w:val="28"/>
      <w:sz w:val="18"/>
      <w:szCs w:val="18"/>
      <w:lang w:eastAsia="fr-FR"/>
      <w14:ligatures w14:val="standard"/>
      <w14:cntxtAlt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51</TotalTime>
  <Pages>7</Pages>
  <Words>4518</Words>
  <Characters>22457</Characters>
  <Application>Microsoft Office Word</Application>
  <DocSecurity>0</DocSecurity>
  <Lines>368</Lines>
  <Paragraphs>129</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268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nry Letellier</dc:creator>
  <cp:keywords/>
  <dc:description/>
  <cp:lastModifiedBy>Henry Letellier</cp:lastModifiedBy>
  <cp:revision>2</cp:revision>
  <dcterms:created xsi:type="dcterms:W3CDTF">2019-11-02T13:57:00Z</dcterms:created>
  <dcterms:modified xsi:type="dcterms:W3CDTF">2019-11-03T17:38:00Z</dcterms:modified>
</cp:coreProperties>
</file>